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D0502" w14:textId="04B05742" w:rsidR="008611D8" w:rsidRPr="008611D8" w:rsidRDefault="00904E7D" w:rsidP="008611D8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br/>
      </w:r>
      <w:bookmarkStart w:id="0" w:name="_GoBack"/>
      <w:bookmarkEnd w:id="0"/>
      <w:r w:rsidR="002135CA">
        <w:rPr>
          <w:rFonts w:ascii="Tahoma" w:hAnsi="Tahoma" w:cs="Tahoma"/>
          <w:b/>
          <w:sz w:val="20"/>
          <w:szCs w:val="20"/>
        </w:rPr>
        <w:t>International Hacking: Cyberwar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550FB340" w14:textId="247FEEB4" w:rsidR="002135CA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Consider</w:t>
      </w:r>
      <w:r w:rsidR="002135CA">
        <w:rPr>
          <w:rFonts w:ascii="Tahoma" w:hAnsi="Tahoma" w:cs="Tahoma"/>
          <w:sz w:val="20"/>
          <w:szCs w:val="20"/>
        </w:rPr>
        <w:t xml:space="preserve"> the presentations from your classmates,</w:t>
      </w:r>
      <w:r w:rsidRPr="008611D8">
        <w:rPr>
          <w:rFonts w:ascii="Tahoma" w:hAnsi="Tahoma" w:cs="Tahoma"/>
          <w:sz w:val="20"/>
          <w:szCs w:val="20"/>
        </w:rPr>
        <w:t xml:space="preserve"> what you learned about</w:t>
      </w:r>
      <w:r w:rsidR="002135CA">
        <w:rPr>
          <w:rFonts w:ascii="Tahoma" w:hAnsi="Tahoma" w:cs="Tahoma"/>
          <w:sz w:val="20"/>
          <w:szCs w:val="20"/>
        </w:rPr>
        <w:t xml:space="preserve"> cybersecurity, the countries from which the hackers come, and cybersecurity planning.  Select two of the presentations to anonymously share what you learned with that team.</w:t>
      </w:r>
    </w:p>
    <w:p w14:paraId="5AF5256A" w14:textId="77777777" w:rsidR="002135CA" w:rsidRDefault="002135CA">
      <w:pPr>
        <w:rPr>
          <w:rFonts w:ascii="Tahoma" w:hAnsi="Tahoma" w:cs="Tahoma"/>
          <w:sz w:val="20"/>
          <w:szCs w:val="20"/>
        </w:rPr>
      </w:pPr>
    </w:p>
    <w:p w14:paraId="31EE780A" w14:textId="77777777" w:rsidR="002135CA" w:rsidRDefault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m Name:  __________________________________________________________________________</w:t>
      </w:r>
    </w:p>
    <w:p w14:paraId="3D1604C1" w14:textId="71B9E4FF" w:rsidR="008611D8" w:rsidRDefault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What I learned from your presentation . . . </w:t>
      </w:r>
    </w:p>
    <w:p w14:paraId="0392FD0E" w14:textId="3902C3A6" w:rsidR="002135CA" w:rsidRDefault="002135CA">
      <w:pPr>
        <w:rPr>
          <w:rFonts w:ascii="Tahoma" w:hAnsi="Tahoma" w:cs="Tahoma"/>
          <w:sz w:val="20"/>
          <w:szCs w:val="20"/>
        </w:rPr>
      </w:pPr>
    </w:p>
    <w:p w14:paraId="3A188EAC" w14:textId="5B262E61" w:rsidR="002135CA" w:rsidRDefault="002135CA">
      <w:pPr>
        <w:rPr>
          <w:rFonts w:ascii="Tahoma" w:hAnsi="Tahoma" w:cs="Tahoma"/>
          <w:sz w:val="20"/>
          <w:szCs w:val="20"/>
        </w:rPr>
      </w:pPr>
    </w:p>
    <w:p w14:paraId="62CE2D88" w14:textId="1AB5A2A2" w:rsidR="002135CA" w:rsidRDefault="002135CA">
      <w:pPr>
        <w:rPr>
          <w:rFonts w:ascii="Tahoma" w:hAnsi="Tahoma" w:cs="Tahoma"/>
          <w:sz w:val="20"/>
          <w:szCs w:val="20"/>
        </w:rPr>
      </w:pPr>
    </w:p>
    <w:p w14:paraId="452CEDBA" w14:textId="67A8E058" w:rsidR="002135CA" w:rsidRDefault="002135CA">
      <w:pPr>
        <w:rPr>
          <w:rFonts w:ascii="Tahoma" w:hAnsi="Tahoma" w:cs="Tahoma"/>
          <w:sz w:val="20"/>
          <w:szCs w:val="20"/>
        </w:rPr>
      </w:pPr>
    </w:p>
    <w:p w14:paraId="54B37FC3" w14:textId="053935FC" w:rsidR="002135CA" w:rsidRDefault="002135CA">
      <w:pPr>
        <w:rPr>
          <w:rFonts w:ascii="Tahoma" w:hAnsi="Tahoma" w:cs="Tahoma"/>
          <w:sz w:val="20"/>
          <w:szCs w:val="20"/>
        </w:rPr>
      </w:pPr>
    </w:p>
    <w:p w14:paraId="7ED8A55D" w14:textId="584CD00D" w:rsidR="002135CA" w:rsidRDefault="002135CA">
      <w:pPr>
        <w:rPr>
          <w:rFonts w:ascii="Tahoma" w:hAnsi="Tahoma" w:cs="Tahoma"/>
          <w:sz w:val="20"/>
          <w:szCs w:val="20"/>
        </w:rPr>
      </w:pPr>
    </w:p>
    <w:p w14:paraId="0DD761C7" w14:textId="06B29538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0C133467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ACEBC7A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m Name:  __________________________________________________________________________</w:t>
      </w:r>
    </w:p>
    <w:p w14:paraId="08215C1B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What I learned from your presentation . . . </w:t>
      </w:r>
    </w:p>
    <w:p w14:paraId="02D72BBD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3B5A06B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39D7E98A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2B27143F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54088CF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67CD3175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45EF418D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5D678E3" w14:textId="5FE86119" w:rsidR="002135CA" w:rsidRDefault="002135CA">
      <w:pPr>
        <w:rPr>
          <w:rFonts w:ascii="Tahoma" w:hAnsi="Tahoma" w:cs="Tahoma"/>
          <w:sz w:val="20"/>
          <w:szCs w:val="20"/>
        </w:rPr>
      </w:pPr>
    </w:p>
    <w:sectPr w:rsidR="002135CA" w:rsidSect="009D22C9">
      <w:headerReference w:type="default" r:id="rId9"/>
      <w:footerReference w:type="default" r:id="rId10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CD2AEC" w14:textId="77777777" w:rsidR="00F5772E" w:rsidRDefault="00F5772E" w:rsidP="00881D86">
      <w:pPr>
        <w:spacing w:after="0" w:line="240" w:lineRule="auto"/>
      </w:pPr>
      <w:r>
        <w:separator/>
      </w:r>
    </w:p>
  </w:endnote>
  <w:endnote w:type="continuationSeparator" w:id="0">
    <w:p w14:paraId="5283700E" w14:textId="77777777" w:rsidR="00F5772E" w:rsidRDefault="00F5772E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6D2A52" w14:textId="77777777" w:rsidR="00F5772E" w:rsidRDefault="00F5772E" w:rsidP="00881D86">
      <w:pPr>
        <w:spacing w:after="0" w:line="240" w:lineRule="auto"/>
      </w:pPr>
      <w:r>
        <w:separator/>
      </w:r>
    </w:p>
  </w:footnote>
  <w:footnote w:type="continuationSeparator" w:id="0">
    <w:p w14:paraId="55D90B09" w14:textId="77777777" w:rsidR="00F5772E" w:rsidRDefault="00F5772E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2E5CFBCE">
          <wp:simplePos x="0" y="0"/>
          <wp:positionH relativeFrom="page">
            <wp:posOffset>838201</wp:posOffset>
          </wp:positionH>
          <wp:positionV relativeFrom="paragraph">
            <wp:posOffset>-236220</wp:posOffset>
          </wp:positionV>
          <wp:extent cx="1668780" cy="815137"/>
          <wp:effectExtent l="0" t="0" r="7620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8167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rgUA7cwfiCwAAAA="/>
  </w:docVars>
  <w:rsids>
    <w:rsidRoot w:val="00934983"/>
    <w:rsid w:val="00075000"/>
    <w:rsid w:val="000B772F"/>
    <w:rsid w:val="002135CA"/>
    <w:rsid w:val="00224A42"/>
    <w:rsid w:val="00385136"/>
    <w:rsid w:val="003B673C"/>
    <w:rsid w:val="004247D6"/>
    <w:rsid w:val="004A70F8"/>
    <w:rsid w:val="004E5C7E"/>
    <w:rsid w:val="005F2FFB"/>
    <w:rsid w:val="00754A01"/>
    <w:rsid w:val="008611D8"/>
    <w:rsid w:val="00881D86"/>
    <w:rsid w:val="00904E7D"/>
    <w:rsid w:val="00913363"/>
    <w:rsid w:val="00934983"/>
    <w:rsid w:val="009D22C9"/>
    <w:rsid w:val="00A66102"/>
    <w:rsid w:val="00AC04C4"/>
    <w:rsid w:val="00AD2BEB"/>
    <w:rsid w:val="00CB0DFD"/>
    <w:rsid w:val="00F5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E397C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B56A52D-C66F-FC41-9D60-7D85A934C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Heather Singmaster</cp:lastModifiedBy>
  <cp:revision>3</cp:revision>
  <dcterms:created xsi:type="dcterms:W3CDTF">2016-09-24T04:41:00Z</dcterms:created>
  <dcterms:modified xsi:type="dcterms:W3CDTF">2016-09-29T00:34:00Z</dcterms:modified>
</cp:coreProperties>
</file>